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Revoice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5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ถ้าเนื้อเรื่องเป็นเนื้อเรื่องกลางๆเป็นเนื้อเรื่องทั่วไปนักเรียนก็ออกเสียงปกตินะครับหรือถ้าเนื้อเรื่องมีความตื่นเต้นสนุกสนานเร้าใจน้ำเสียงของนักเรียนก็สนุกสนานเร้าใจไปตามเนื้อเรื่องนะครับนักเรียนสุดท้ายนักเรียนจะต้องมีอะไรครับบุคลิกภาพที่ดีนะคะไม่ว่าจะเป็นการยืนการนั่งนะคะแล้ววันนี้ครูบอมจะสาธิตไหมครับได้เลยค่ะสาธิตเกี่ยวกับการยืนอ่านหนังสือใช่ไหมครับ ใช่ค่ะนักเรียนปลายทางนะครับเดี๋ยววันนี้ครูบอมจะได้สาธิตในการอ่านนะครับ ค่ะขออนุญาตหยิบหนังสือนะคะ นักเรียนตั้งใจดูนะครับสังเกตว่าครูบอมทำอย่างไรบ้างเดี๋ยวครูบอยสาธิตไว้ให้ฟังนะครับค่ะสมมุติว่าอันนี้เป็นหนังสือที่เราจะใช้ในการอ่านประกวดนะคะเวลาเรายืนนักเรียนจะต้องยืนตัวตรงมายืนหลังตรงเพื่อให้บุคคล บุคลิกภาพที่ดีนะคะไม่ว่าจะเป็นการยืนการนั่งนะคะแล้ววันนี้ครูบอมจะสาธิตไหม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Revoice</dc:title>
  <dc:creator/>
  <cp:keywords/>
  <dcterms:created xsi:type="dcterms:W3CDTF">2021-11-15T03:16:27Z</dcterms:created>
  <dcterms:modified xsi:type="dcterms:W3CDTF">2021-11-15T03:1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5 พฤษจิกายน 2564 เวลา 09.34 น.</vt:lpwstr>
  </property>
  <property fmtid="{D5CDD505-2E9C-101B-9397-08002B2CF9AE}" pid="3" name="subtitle">
    <vt:lpwstr/>
  </property>
</Properties>
</file>